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9e8a3f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9e8a3fc-5160-11ec-aeed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QQ7DQAgDUT7A/3/pH1APu7dcKsEhVGqzqWQBNmajXqH41LuISP7KCJ3DE+/4911UGqrAKlUfpniRBLllHxbw/AOcYwcvKVT+bOA1FWYmlRv9i1PoiQV+CdK0aPJoaNo/cIQEo5+HeEIr/qqQNaMxH0yHelJ0qB7nZyzINS7sjPkwlMtU00wXp/UKWt1Ch8dYOecDQnAaF04bh3jkBb+0kXGZ9g9aXaeQtNMb68VQSdW3mSt+QLHtLTnuX3tftZ861blfFQoEkARd8Fx/nV1Top3+Iek2q1bMGA+Z4AgYfi3g0ba73SK04c+sjjq55sb+wEmb4cyFehk09Ke+KKzscw9cW37Ewj46PoqS+7SSHy3E+JW1cr/KK+n5PoLf0H3EBhf099377g+nU2hOurWxR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can't make any phone calls. Is Qlink service down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9e8a3fc-5160-11ec-aeed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9e8a3fc-5160-11ec-aeed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9e8a3fc-5160-11ec-aeed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9e8a3fc</dc:title>
  <dc:creator/>
  <cp:keywords/>
  <dcterms:created xsi:type="dcterms:W3CDTF">2026-05-03T10:46:12Z</dcterms:created>
  <dcterms:modified xsi:type="dcterms:W3CDTF">2026-05-03T10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